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1471E" w14:textId="653D9907" w:rsidR="00292A85" w:rsidRDefault="00090D53" w:rsidP="00FD2FCC">
      <w:pPr>
        <w:pStyle w:val="Title"/>
      </w:pPr>
      <w:r>
        <w:t xml:space="preserve">Project </w:t>
      </w:r>
      <w:r w:rsidR="00FD2FCC">
        <w:t>Update</w:t>
      </w:r>
      <w:r>
        <w:t xml:space="preserve"> </w:t>
      </w:r>
      <w:r w:rsidR="00FD2FCC">
        <w:t>–</w:t>
      </w:r>
      <w:r>
        <w:t xml:space="preserve"> </w:t>
      </w:r>
      <w:r w:rsidR="00C75757">
        <w:t>29</w:t>
      </w:r>
      <w:r w:rsidR="00FD2FCC">
        <w:t>/07/2021</w:t>
      </w:r>
    </w:p>
    <w:p w14:paraId="0809A486" w14:textId="1C686B7B" w:rsidR="00AB337A" w:rsidRDefault="00AB337A" w:rsidP="00FD2FCC">
      <w:pPr>
        <w:pStyle w:val="Heading1"/>
      </w:pPr>
      <w:r>
        <w:t>To do’s</w:t>
      </w:r>
    </w:p>
    <w:p w14:paraId="7399BA2D" w14:textId="77777777" w:rsidR="00D446E0" w:rsidRPr="009B0CFA" w:rsidRDefault="00D446E0" w:rsidP="00D446E0">
      <w:pPr>
        <w:pStyle w:val="ListParagraph"/>
        <w:numPr>
          <w:ilvl w:val="0"/>
          <w:numId w:val="3"/>
        </w:numPr>
        <w:rPr>
          <w:highlight w:val="green"/>
        </w:rPr>
      </w:pPr>
      <w:r w:rsidRPr="009B0CFA">
        <w:rPr>
          <w:highlight w:val="green"/>
        </w:rPr>
        <w:t>Finalise database schema, correcting issues and typos.</w:t>
      </w:r>
    </w:p>
    <w:p w14:paraId="6B8848FB" w14:textId="77777777" w:rsidR="00D446E0" w:rsidRDefault="00D446E0" w:rsidP="00D446E0">
      <w:pPr>
        <w:pStyle w:val="ListParagraph"/>
        <w:numPr>
          <w:ilvl w:val="0"/>
          <w:numId w:val="3"/>
        </w:numPr>
        <w:rPr>
          <w:highlight w:val="green"/>
        </w:rPr>
      </w:pPr>
      <w:r w:rsidRPr="004C05CB">
        <w:rPr>
          <w:highlight w:val="green"/>
        </w:rPr>
        <w:t>Start organising data by the schema</w:t>
      </w:r>
    </w:p>
    <w:p w14:paraId="6664B01B" w14:textId="77777777" w:rsidR="00D446E0" w:rsidRDefault="00D446E0" w:rsidP="00D446E0">
      <w:pPr>
        <w:pStyle w:val="ListParagraph"/>
        <w:numPr>
          <w:ilvl w:val="0"/>
          <w:numId w:val="3"/>
        </w:numPr>
        <w:rPr>
          <w:highlight w:val="green"/>
        </w:rPr>
      </w:pPr>
      <w:r>
        <w:rPr>
          <w:highlight w:val="green"/>
        </w:rPr>
        <w:t>Complete preliminary analysis</w:t>
      </w:r>
    </w:p>
    <w:p w14:paraId="3FC4DD71" w14:textId="3808D6D8" w:rsidR="00D446E0" w:rsidRPr="004C05CB" w:rsidRDefault="00D446E0" w:rsidP="00D446E0">
      <w:pPr>
        <w:pStyle w:val="ListParagraph"/>
        <w:numPr>
          <w:ilvl w:val="0"/>
          <w:numId w:val="3"/>
        </w:numPr>
        <w:rPr>
          <w:highlight w:val="green"/>
        </w:rPr>
      </w:pPr>
      <w:r>
        <w:rPr>
          <w:highlight w:val="green"/>
        </w:rPr>
        <w:t xml:space="preserve">Create outline of </w:t>
      </w:r>
      <w:r w:rsidR="00A37822">
        <w:rPr>
          <w:highlight w:val="green"/>
        </w:rPr>
        <w:t>dissertation document and start writing</w:t>
      </w:r>
    </w:p>
    <w:p w14:paraId="18D23D8E" w14:textId="05F24AD0" w:rsidR="00FD2FCC" w:rsidRDefault="00FD2FCC" w:rsidP="00FD2FCC">
      <w:pPr>
        <w:pStyle w:val="Heading1"/>
      </w:pPr>
      <w:r>
        <w:t>What you did and created?</w:t>
      </w:r>
    </w:p>
    <w:p w14:paraId="4E514FC7" w14:textId="00D00D09" w:rsidR="007D2B0B" w:rsidRDefault="00F44A91" w:rsidP="00F44A91">
      <w:pPr>
        <w:pStyle w:val="ListParagraph"/>
        <w:numPr>
          <w:ilvl w:val="0"/>
          <w:numId w:val="5"/>
        </w:numPr>
      </w:pPr>
      <w:r>
        <w:t>Completed</w:t>
      </w:r>
      <w:r w:rsidR="004E3096">
        <w:t xml:space="preserve"> database schema and implemented </w:t>
      </w:r>
      <w:r w:rsidR="00C837EB">
        <w:t>on the data</w:t>
      </w:r>
    </w:p>
    <w:p w14:paraId="4890B8DB" w14:textId="22397B32" w:rsidR="00C837EB" w:rsidRDefault="005D117F" w:rsidP="00F44A91">
      <w:pPr>
        <w:pStyle w:val="ListParagraph"/>
        <w:numPr>
          <w:ilvl w:val="0"/>
          <w:numId w:val="5"/>
        </w:numPr>
      </w:pPr>
      <w:r>
        <w:t>Data Analysis</w:t>
      </w:r>
      <w:r w:rsidR="00B81C64">
        <w:t>:</w:t>
      </w:r>
    </w:p>
    <w:p w14:paraId="3A2EA1DA" w14:textId="421A8347" w:rsidR="00912CEA" w:rsidRDefault="00B81C64" w:rsidP="00912CEA">
      <w:pPr>
        <w:pStyle w:val="ListParagraph"/>
        <w:numPr>
          <w:ilvl w:val="1"/>
          <w:numId w:val="5"/>
        </w:numPr>
      </w:pPr>
      <w:r>
        <w:t xml:space="preserve">Completed creating the </w:t>
      </w:r>
      <w:r w:rsidR="00912CEA">
        <w:t>questions and the tables and plots required for the answers</w:t>
      </w:r>
    </w:p>
    <w:p w14:paraId="0E2B00A1" w14:textId="17728A67" w:rsidR="00912CEA" w:rsidRDefault="00912CEA" w:rsidP="00912CEA">
      <w:pPr>
        <w:pStyle w:val="ListParagraph"/>
        <w:numPr>
          <w:ilvl w:val="1"/>
          <w:numId w:val="5"/>
        </w:numPr>
      </w:pPr>
      <w:r>
        <w:t>Reviewed the theming of plots and ensured a consistent style was used</w:t>
      </w:r>
      <w:r w:rsidR="004528EC">
        <w:t>.</w:t>
      </w:r>
    </w:p>
    <w:p w14:paraId="6F60B4A0" w14:textId="3D0CEE26" w:rsidR="005D117F" w:rsidRDefault="005D117F" w:rsidP="00F44A91">
      <w:pPr>
        <w:pStyle w:val="ListParagraph"/>
        <w:numPr>
          <w:ilvl w:val="0"/>
          <w:numId w:val="5"/>
        </w:numPr>
      </w:pPr>
      <w:r>
        <w:t>Thesis</w:t>
      </w:r>
      <w:r w:rsidR="00DF6C5B">
        <w:t>:</w:t>
      </w:r>
    </w:p>
    <w:p w14:paraId="3418F428" w14:textId="0E74C8E0" w:rsidR="00DF6C5B" w:rsidRDefault="00DF6C5B" w:rsidP="00DF6C5B">
      <w:pPr>
        <w:pStyle w:val="ListParagraph"/>
        <w:numPr>
          <w:ilvl w:val="1"/>
          <w:numId w:val="5"/>
        </w:numPr>
      </w:pPr>
      <w:r>
        <w:t>Created an outline</w:t>
      </w:r>
      <w:r w:rsidR="00A33802">
        <w:t xml:space="preserve"> of thesis</w:t>
      </w:r>
      <w:r w:rsidR="00B81C64">
        <w:t xml:space="preserve"> – reviewed already written sections and project proposal</w:t>
      </w:r>
    </w:p>
    <w:p w14:paraId="5911B3DC" w14:textId="34AA90F4" w:rsidR="00DF6C5B" w:rsidRDefault="00DF6C5B" w:rsidP="00DF6C5B">
      <w:pPr>
        <w:pStyle w:val="ListParagraph"/>
        <w:numPr>
          <w:ilvl w:val="1"/>
          <w:numId w:val="5"/>
        </w:numPr>
      </w:pPr>
      <w:r>
        <w:t xml:space="preserve">Reviewed </w:t>
      </w:r>
      <w:r w:rsidR="00A33802">
        <w:t xml:space="preserve">documents and papers on GDPR Compliance for Web Scraping and </w:t>
      </w:r>
    </w:p>
    <w:p w14:paraId="45A41B6E" w14:textId="42C525C1" w:rsidR="00FD2FCC" w:rsidRDefault="00FD2FCC" w:rsidP="00FD2FCC">
      <w:pPr>
        <w:pStyle w:val="Heading1"/>
      </w:pPr>
      <w:r>
        <w:t>Wh</w:t>
      </w:r>
      <w:r w:rsidR="002F00B5">
        <w:t xml:space="preserve">at decision have </w:t>
      </w:r>
      <w:r w:rsidR="005C755D">
        <w:t xml:space="preserve">you </w:t>
      </w:r>
      <w:r w:rsidR="002F00B5">
        <w:t>made and how they were made?</w:t>
      </w:r>
    </w:p>
    <w:p w14:paraId="0FD5127E" w14:textId="675DE6A6" w:rsidR="002E44DF" w:rsidRDefault="00DF6C5B" w:rsidP="00C91320">
      <w:pPr>
        <w:pStyle w:val="ListParagraph"/>
        <w:numPr>
          <w:ilvl w:val="0"/>
          <w:numId w:val="6"/>
        </w:numPr>
      </w:pPr>
      <w:r>
        <w:t xml:space="preserve">Decided on </w:t>
      </w:r>
      <w:r w:rsidR="004528EC">
        <w:t>the graphs to use</w:t>
      </w:r>
      <w:r w:rsidR="00BE3450">
        <w:t xml:space="preserve"> (e.g. geom_smooth, geom_density with ..count.. </w:t>
      </w:r>
      <w:r w:rsidR="0007173D">
        <w:t>identifier calls)</w:t>
      </w:r>
    </w:p>
    <w:p w14:paraId="0200EC01" w14:textId="75593BFD" w:rsidR="004528EC" w:rsidRPr="00C7337B" w:rsidRDefault="004528EC" w:rsidP="00C91320">
      <w:pPr>
        <w:pStyle w:val="ListParagraph"/>
        <w:numPr>
          <w:ilvl w:val="0"/>
          <w:numId w:val="6"/>
        </w:numPr>
      </w:pPr>
      <w:r>
        <w:t xml:space="preserve">Decided on themes to use (default with enforced colouring to ensure consistency) </w:t>
      </w:r>
    </w:p>
    <w:p w14:paraId="25514790" w14:textId="1ACAE12C" w:rsidR="002F00B5" w:rsidRDefault="00211226" w:rsidP="002F00B5">
      <w:pPr>
        <w:pStyle w:val="Heading1"/>
      </w:pPr>
      <w:r>
        <w:t>Relevant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8"/>
        <w:gridCol w:w="3425"/>
        <w:gridCol w:w="3473"/>
      </w:tblGrid>
      <w:tr w:rsidR="005509E8" w:rsidRPr="005509E8" w14:paraId="570A5375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7FC1DE19" w14:textId="77777777" w:rsidR="005509E8" w:rsidRPr="005509E8" w:rsidRDefault="005509E8">
            <w:pPr>
              <w:rPr>
                <w:b/>
                <w:bCs/>
              </w:rPr>
            </w:pPr>
            <w:r w:rsidRPr="005509E8">
              <w:rPr>
                <w:b/>
                <w:bCs/>
              </w:rPr>
              <w:t>Name</w:t>
            </w:r>
          </w:p>
        </w:tc>
        <w:tc>
          <w:tcPr>
            <w:tcW w:w="9567" w:type="dxa"/>
            <w:noWrap/>
            <w:hideMark/>
          </w:tcPr>
          <w:p w14:paraId="4B725540" w14:textId="77777777" w:rsidR="005509E8" w:rsidRPr="005509E8" w:rsidRDefault="005509E8">
            <w:pPr>
              <w:rPr>
                <w:b/>
                <w:bCs/>
              </w:rPr>
            </w:pPr>
            <w:r w:rsidRPr="005509E8">
              <w:rPr>
                <w:b/>
                <w:bCs/>
              </w:rPr>
              <w:t>Link</w:t>
            </w:r>
          </w:p>
        </w:tc>
        <w:tc>
          <w:tcPr>
            <w:tcW w:w="9707" w:type="dxa"/>
            <w:noWrap/>
            <w:hideMark/>
          </w:tcPr>
          <w:p w14:paraId="7C3D4EF0" w14:textId="77777777" w:rsidR="005509E8" w:rsidRPr="005509E8" w:rsidRDefault="005509E8">
            <w:pPr>
              <w:rPr>
                <w:b/>
                <w:bCs/>
              </w:rPr>
            </w:pPr>
            <w:r w:rsidRPr="005509E8">
              <w:rPr>
                <w:b/>
                <w:bCs/>
              </w:rPr>
              <w:t>Notes</w:t>
            </w:r>
          </w:p>
        </w:tc>
      </w:tr>
      <w:tr w:rsidR="005509E8" w:rsidRPr="005509E8" w14:paraId="2C44DE3B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42309C86" w14:textId="77777777" w:rsidR="005509E8" w:rsidRPr="005509E8" w:rsidRDefault="005509E8">
            <w:r w:rsidRPr="005509E8">
              <w:t>Advanced R</w:t>
            </w:r>
          </w:p>
        </w:tc>
        <w:tc>
          <w:tcPr>
            <w:tcW w:w="9567" w:type="dxa"/>
            <w:noWrap/>
            <w:hideMark/>
          </w:tcPr>
          <w:p w14:paraId="5DF1A588" w14:textId="77777777" w:rsidR="005509E8" w:rsidRPr="005509E8" w:rsidRDefault="005509E8">
            <w:r w:rsidRPr="005509E8">
              <w:t>http://adv-r.had.co.nz/Exceptions-Debugging.html#condition-handling</w:t>
            </w:r>
          </w:p>
        </w:tc>
        <w:tc>
          <w:tcPr>
            <w:tcW w:w="9707" w:type="dxa"/>
            <w:hideMark/>
          </w:tcPr>
          <w:p w14:paraId="1A683EFB" w14:textId="77777777" w:rsidR="005509E8" w:rsidRPr="005509E8" w:rsidRDefault="005509E8">
            <w:r w:rsidRPr="005509E8">
              <w:t xml:space="preserve">Used to develop error handling functionality </w:t>
            </w:r>
          </w:p>
        </w:tc>
      </w:tr>
      <w:tr w:rsidR="005509E8" w:rsidRPr="005509E8" w14:paraId="15FA85F1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690E3601" w14:textId="77777777" w:rsidR="005509E8" w:rsidRPr="005509E8" w:rsidRDefault="005509E8">
            <w:r w:rsidRPr="005509E8">
              <w:t>Stack Overflow: Advanced TryCatch statements</w:t>
            </w:r>
          </w:p>
        </w:tc>
        <w:tc>
          <w:tcPr>
            <w:tcW w:w="9567" w:type="dxa"/>
            <w:noWrap/>
            <w:hideMark/>
          </w:tcPr>
          <w:p w14:paraId="613AA385" w14:textId="77777777" w:rsidR="005509E8" w:rsidRPr="005509E8" w:rsidRDefault="005509E8">
            <w:pPr>
              <w:rPr>
                <w:u w:val="single"/>
              </w:rPr>
            </w:pPr>
            <w:hyperlink r:id="rId6" w:history="1">
              <w:r w:rsidRPr="005509E8">
                <w:rPr>
                  <w:rStyle w:val="Hyperlink"/>
                </w:rPr>
                <w:t>https://stackoverflow.com/questions/12193779/how-to-write-trycatch-in-r</w:t>
              </w:r>
            </w:hyperlink>
          </w:p>
        </w:tc>
        <w:tc>
          <w:tcPr>
            <w:tcW w:w="9707" w:type="dxa"/>
            <w:noWrap/>
            <w:hideMark/>
          </w:tcPr>
          <w:p w14:paraId="21A01962" w14:textId="77777777" w:rsidR="005509E8" w:rsidRPr="005509E8" w:rsidRDefault="005509E8">
            <w:r w:rsidRPr="005509E8">
              <w:t>Used to develop complex error handling functionality</w:t>
            </w:r>
          </w:p>
        </w:tc>
      </w:tr>
      <w:tr w:rsidR="005509E8" w:rsidRPr="005509E8" w14:paraId="0EDC064B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46F13103" w14:textId="77777777" w:rsidR="005509E8" w:rsidRPr="005509E8" w:rsidRDefault="005509E8">
            <w:r w:rsidRPr="005509E8">
              <w:t>GtR-1-API-v3.3</w:t>
            </w:r>
          </w:p>
        </w:tc>
        <w:tc>
          <w:tcPr>
            <w:tcW w:w="9567" w:type="dxa"/>
            <w:noWrap/>
            <w:hideMark/>
          </w:tcPr>
          <w:p w14:paraId="2DF21E5A" w14:textId="77777777" w:rsidR="005509E8" w:rsidRPr="005509E8" w:rsidRDefault="005509E8">
            <w:pPr>
              <w:rPr>
                <w:u w:val="single"/>
              </w:rPr>
            </w:pPr>
            <w:hyperlink r:id="rId7" w:history="1">
              <w:r w:rsidRPr="005509E8">
                <w:rPr>
                  <w:rStyle w:val="Hyperlink"/>
                </w:rPr>
                <w:t>https://gtr.ukri.org/resources/GtR-1-API-v3.3.pdf</w:t>
              </w:r>
            </w:hyperlink>
          </w:p>
        </w:tc>
        <w:tc>
          <w:tcPr>
            <w:tcW w:w="9707" w:type="dxa"/>
            <w:noWrap/>
            <w:hideMark/>
          </w:tcPr>
          <w:p w14:paraId="3C832981" w14:textId="77777777" w:rsidR="005509E8" w:rsidRPr="005509E8" w:rsidRDefault="005509E8">
            <w:r w:rsidRPr="005509E8">
              <w:t>Used to develop API access expressions</w:t>
            </w:r>
          </w:p>
        </w:tc>
      </w:tr>
      <w:tr w:rsidR="005509E8" w:rsidRPr="005509E8" w14:paraId="5BF73999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29EA2937" w14:textId="77777777" w:rsidR="005509E8" w:rsidRPr="005509E8" w:rsidRDefault="005509E8">
            <w:r w:rsidRPr="005509E8">
              <w:t>Progress Package Readme</w:t>
            </w:r>
          </w:p>
        </w:tc>
        <w:tc>
          <w:tcPr>
            <w:tcW w:w="9567" w:type="dxa"/>
            <w:noWrap/>
            <w:hideMark/>
          </w:tcPr>
          <w:p w14:paraId="173BDEC7" w14:textId="77777777" w:rsidR="005509E8" w:rsidRPr="005509E8" w:rsidRDefault="005509E8">
            <w:r w:rsidRPr="005509E8">
              <w:t>https://github.com/r-lib/progress#readme</w:t>
            </w:r>
          </w:p>
        </w:tc>
        <w:tc>
          <w:tcPr>
            <w:tcW w:w="9707" w:type="dxa"/>
            <w:noWrap/>
            <w:hideMark/>
          </w:tcPr>
          <w:p w14:paraId="6EDE29D1" w14:textId="77777777" w:rsidR="005509E8" w:rsidRPr="005509E8" w:rsidRDefault="005509E8">
            <w:r w:rsidRPr="005509E8">
              <w:t>Used vinettes/tutorial to develop progress bar functionality</w:t>
            </w:r>
          </w:p>
        </w:tc>
      </w:tr>
      <w:tr w:rsidR="005509E8" w:rsidRPr="005509E8" w14:paraId="13B25AD2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36699A65" w14:textId="77777777" w:rsidR="005509E8" w:rsidRPr="005509E8" w:rsidRDefault="005509E8">
            <w:r w:rsidRPr="005509E8">
              <w:t>Rvest</w:t>
            </w:r>
          </w:p>
        </w:tc>
        <w:tc>
          <w:tcPr>
            <w:tcW w:w="9567" w:type="dxa"/>
            <w:noWrap/>
            <w:hideMark/>
          </w:tcPr>
          <w:p w14:paraId="0C54D92E" w14:textId="77777777" w:rsidR="005509E8" w:rsidRPr="005509E8" w:rsidRDefault="005509E8">
            <w:r w:rsidRPr="005509E8">
              <w:t>https://rvest.tidyverse.org/</w:t>
            </w:r>
          </w:p>
        </w:tc>
        <w:tc>
          <w:tcPr>
            <w:tcW w:w="9707" w:type="dxa"/>
            <w:noWrap/>
            <w:hideMark/>
          </w:tcPr>
          <w:p w14:paraId="2E1C6DF0" w14:textId="77777777" w:rsidR="005509E8" w:rsidRPr="005509E8" w:rsidRDefault="005509E8">
            <w:r w:rsidRPr="005509E8">
              <w:t>Used to develop scaping from HTML documents functionality</w:t>
            </w:r>
          </w:p>
        </w:tc>
      </w:tr>
      <w:tr w:rsidR="005509E8" w:rsidRPr="005509E8" w14:paraId="287AE782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3C52DA78" w14:textId="77777777" w:rsidR="005509E8" w:rsidRPr="005509E8" w:rsidRDefault="005509E8">
            <w:r w:rsidRPr="005509E8">
              <w:t>JSONLITE</w:t>
            </w:r>
          </w:p>
        </w:tc>
        <w:tc>
          <w:tcPr>
            <w:tcW w:w="9567" w:type="dxa"/>
            <w:noWrap/>
            <w:hideMark/>
          </w:tcPr>
          <w:p w14:paraId="5193FF91" w14:textId="77777777" w:rsidR="005509E8" w:rsidRPr="005509E8" w:rsidRDefault="005509E8">
            <w:pPr>
              <w:rPr>
                <w:u w:val="single"/>
              </w:rPr>
            </w:pPr>
            <w:hyperlink r:id="rId8" w:history="1">
              <w:r w:rsidRPr="005509E8">
                <w:rPr>
                  <w:rStyle w:val="Hyperlink"/>
                </w:rPr>
                <w:t>https://cran.r-project.org/web/packages/jsonlite/vignettes/json-aaquickstart.html</w:t>
              </w:r>
            </w:hyperlink>
          </w:p>
        </w:tc>
        <w:tc>
          <w:tcPr>
            <w:tcW w:w="9707" w:type="dxa"/>
            <w:noWrap/>
            <w:hideMark/>
          </w:tcPr>
          <w:p w14:paraId="35C02C94" w14:textId="77777777" w:rsidR="005509E8" w:rsidRPr="005509E8" w:rsidRDefault="005509E8">
            <w:r w:rsidRPr="005509E8">
              <w:t>Used to request and convert JSON files into dataframes</w:t>
            </w:r>
          </w:p>
        </w:tc>
      </w:tr>
      <w:tr w:rsidR="005509E8" w:rsidRPr="005509E8" w14:paraId="3E7A21DE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0E10337B" w14:textId="77777777" w:rsidR="005509E8" w:rsidRPr="005509E8" w:rsidRDefault="005509E8">
            <w:r w:rsidRPr="005509E8">
              <w:t>Subset list based on a filter</w:t>
            </w:r>
          </w:p>
        </w:tc>
        <w:tc>
          <w:tcPr>
            <w:tcW w:w="9567" w:type="dxa"/>
            <w:noWrap/>
            <w:hideMark/>
          </w:tcPr>
          <w:p w14:paraId="1E93B394" w14:textId="77777777" w:rsidR="005509E8" w:rsidRPr="005509E8" w:rsidRDefault="005509E8">
            <w:r w:rsidRPr="005509E8">
              <w:t>https://stackoverflow.com/questions/6941506/subset-elements-in-a-list-based-on-a-logical-condition</w:t>
            </w:r>
          </w:p>
        </w:tc>
        <w:tc>
          <w:tcPr>
            <w:tcW w:w="9707" w:type="dxa"/>
            <w:noWrap/>
            <w:hideMark/>
          </w:tcPr>
          <w:p w14:paraId="235CE998" w14:textId="77777777" w:rsidR="005509E8" w:rsidRPr="005509E8" w:rsidRDefault="005509E8">
            <w:r w:rsidRPr="005509E8">
              <w:t>Used to filter the elements of a list based on a condition and explain the use of the Filter function</w:t>
            </w:r>
          </w:p>
        </w:tc>
      </w:tr>
      <w:tr w:rsidR="005509E8" w:rsidRPr="005509E8" w14:paraId="0446F277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6E721D95" w14:textId="77777777" w:rsidR="005509E8" w:rsidRPr="005509E8" w:rsidRDefault="005509E8">
            <w:r w:rsidRPr="005509E8">
              <w:t>rvest Error in open.connection(x, “rb”)</w:t>
            </w:r>
          </w:p>
        </w:tc>
        <w:tc>
          <w:tcPr>
            <w:tcW w:w="9567" w:type="dxa"/>
            <w:noWrap/>
            <w:hideMark/>
          </w:tcPr>
          <w:p w14:paraId="2AE5D876" w14:textId="77777777" w:rsidR="005509E8" w:rsidRPr="005509E8" w:rsidRDefault="005509E8">
            <w:r w:rsidRPr="005509E8">
              <w:t>https://stackoverflow.com/questions/33295686/rvest-error-in-open-</w:t>
            </w:r>
            <w:r w:rsidRPr="005509E8">
              <w:lastRenderedPageBreak/>
              <w:t>connectionx-rb-timeout-was-reached</w:t>
            </w:r>
          </w:p>
        </w:tc>
        <w:tc>
          <w:tcPr>
            <w:tcW w:w="9707" w:type="dxa"/>
            <w:noWrap/>
            <w:hideMark/>
          </w:tcPr>
          <w:p w14:paraId="4EAE001B" w14:textId="77777777" w:rsidR="005509E8" w:rsidRPr="005509E8" w:rsidRDefault="005509E8">
            <w:r w:rsidRPr="005509E8">
              <w:lastRenderedPageBreak/>
              <w:t>Used to solve error with html document retreval and develop more stable method.</w:t>
            </w:r>
          </w:p>
        </w:tc>
      </w:tr>
      <w:tr w:rsidR="005509E8" w:rsidRPr="005509E8" w14:paraId="29CB7152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30D06CDD" w14:textId="77777777" w:rsidR="005509E8" w:rsidRPr="005509E8" w:rsidRDefault="005509E8">
            <w:pPr>
              <w:rPr>
                <w:u w:val="single"/>
              </w:rPr>
            </w:pPr>
            <w:hyperlink r:id="rId9" w:history="1">
              <w:r w:rsidRPr="005509E8">
                <w:rPr>
                  <w:rStyle w:val="Hyperlink"/>
                </w:rPr>
                <w:t>How to convert variable (object) name into String</w:t>
              </w:r>
            </w:hyperlink>
          </w:p>
        </w:tc>
        <w:tc>
          <w:tcPr>
            <w:tcW w:w="9567" w:type="dxa"/>
            <w:noWrap/>
            <w:hideMark/>
          </w:tcPr>
          <w:p w14:paraId="46ED2583" w14:textId="77777777" w:rsidR="005509E8" w:rsidRPr="005509E8" w:rsidRDefault="005509E8">
            <w:r w:rsidRPr="005509E8">
              <w:t>https://stackoverflow.com/questions/14577412/how-to-convert-variable-object-name-into-string</w:t>
            </w:r>
          </w:p>
        </w:tc>
        <w:tc>
          <w:tcPr>
            <w:tcW w:w="9707" w:type="dxa"/>
            <w:noWrap/>
            <w:hideMark/>
          </w:tcPr>
          <w:p w14:paraId="12C4FA85" w14:textId="77777777" w:rsidR="005509E8" w:rsidRPr="005509E8" w:rsidRDefault="005509E8">
            <w:r w:rsidRPr="005509E8">
              <w:t>Used in logging functionality to return the variable name parsed into a function</w:t>
            </w:r>
          </w:p>
        </w:tc>
      </w:tr>
      <w:tr w:rsidR="005509E8" w:rsidRPr="005509E8" w14:paraId="2728C154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7CC728AF" w14:textId="77777777" w:rsidR="005509E8" w:rsidRPr="005509E8" w:rsidRDefault="005509E8">
            <w:r w:rsidRPr="005509E8">
              <w:t>Regex101</w:t>
            </w:r>
          </w:p>
        </w:tc>
        <w:tc>
          <w:tcPr>
            <w:tcW w:w="9567" w:type="dxa"/>
            <w:noWrap/>
            <w:hideMark/>
          </w:tcPr>
          <w:p w14:paraId="7F70AFDD" w14:textId="77777777" w:rsidR="005509E8" w:rsidRPr="005509E8" w:rsidRDefault="005509E8">
            <w:r w:rsidRPr="005509E8">
              <w:t>https://regex101.com/</w:t>
            </w:r>
          </w:p>
        </w:tc>
        <w:tc>
          <w:tcPr>
            <w:tcW w:w="9707" w:type="dxa"/>
            <w:noWrap/>
            <w:hideMark/>
          </w:tcPr>
          <w:p w14:paraId="2117BFE0" w14:textId="77777777" w:rsidR="005509E8" w:rsidRPr="005509E8" w:rsidRDefault="005509E8">
            <w:r w:rsidRPr="005509E8">
              <w:t>Used to develop regex expressions</w:t>
            </w:r>
          </w:p>
        </w:tc>
      </w:tr>
      <w:tr w:rsidR="005509E8" w:rsidRPr="005509E8" w14:paraId="19EC1723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618D7BE5" w14:textId="77777777" w:rsidR="005509E8" w:rsidRPr="005509E8" w:rsidRDefault="005509E8">
            <w:r w:rsidRPr="005509E8">
              <w:t>DrawSQL</w:t>
            </w:r>
          </w:p>
        </w:tc>
        <w:tc>
          <w:tcPr>
            <w:tcW w:w="9567" w:type="dxa"/>
            <w:noWrap/>
            <w:hideMark/>
          </w:tcPr>
          <w:p w14:paraId="0BD6EBDE" w14:textId="77777777" w:rsidR="005509E8" w:rsidRPr="005509E8" w:rsidRDefault="005509E8">
            <w:pPr>
              <w:rPr>
                <w:u w:val="single"/>
              </w:rPr>
            </w:pPr>
            <w:hyperlink r:id="rId10" w:history="1">
              <w:r w:rsidRPr="005509E8">
                <w:rPr>
                  <w:rStyle w:val="Hyperlink"/>
                </w:rPr>
                <w:t>https://drawsql.app/</w:t>
              </w:r>
            </w:hyperlink>
          </w:p>
        </w:tc>
        <w:tc>
          <w:tcPr>
            <w:tcW w:w="9707" w:type="dxa"/>
            <w:noWrap/>
            <w:hideMark/>
          </w:tcPr>
          <w:p w14:paraId="4F2357CC" w14:textId="77777777" w:rsidR="005509E8" w:rsidRPr="005509E8" w:rsidRDefault="005509E8">
            <w:r w:rsidRPr="005509E8">
              <w:t>Used to create database schema</w:t>
            </w:r>
          </w:p>
        </w:tc>
      </w:tr>
      <w:tr w:rsidR="005509E8" w:rsidRPr="005509E8" w14:paraId="786777C9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11404E05" w14:textId="77777777" w:rsidR="005509E8" w:rsidRPr="005509E8" w:rsidRDefault="005509E8">
            <w:r w:rsidRPr="005509E8">
              <w:t>Nas Introduced by Coercion</w:t>
            </w:r>
          </w:p>
        </w:tc>
        <w:tc>
          <w:tcPr>
            <w:tcW w:w="9567" w:type="dxa"/>
            <w:noWrap/>
            <w:hideMark/>
          </w:tcPr>
          <w:p w14:paraId="6AFDC10C" w14:textId="77777777" w:rsidR="005509E8" w:rsidRPr="005509E8" w:rsidRDefault="005509E8">
            <w:pPr>
              <w:rPr>
                <w:u w:val="single"/>
              </w:rPr>
            </w:pPr>
            <w:hyperlink r:id="rId11" w:history="1">
              <w:r w:rsidRPr="005509E8">
                <w:rPr>
                  <w:rStyle w:val="Hyperlink"/>
                </w:rPr>
                <w:t>https://statisticsglobe.com/warning-message-nas-introduced-by-coercion-in-r</w:t>
              </w:r>
            </w:hyperlink>
          </w:p>
        </w:tc>
        <w:tc>
          <w:tcPr>
            <w:tcW w:w="9707" w:type="dxa"/>
            <w:noWrap/>
            <w:hideMark/>
          </w:tcPr>
          <w:p w14:paraId="23E3E225" w14:textId="77777777" w:rsidR="005509E8" w:rsidRPr="005509E8" w:rsidRDefault="005509E8">
            <w:r w:rsidRPr="005509E8">
              <w:t>Used to solve an issue when coercing data to the correct data type where lots of warnings would be thrown.</w:t>
            </w:r>
          </w:p>
        </w:tc>
      </w:tr>
      <w:tr w:rsidR="005509E8" w:rsidRPr="005509E8" w14:paraId="23C1E35D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346B4BC3" w14:textId="77777777" w:rsidR="005509E8" w:rsidRPr="005509E8" w:rsidRDefault="005509E8">
            <w:r w:rsidRPr="005509E8">
              <w:t>Remove periods/dots in entire data frame</w:t>
            </w:r>
          </w:p>
        </w:tc>
        <w:tc>
          <w:tcPr>
            <w:tcW w:w="9567" w:type="dxa"/>
            <w:noWrap/>
            <w:hideMark/>
          </w:tcPr>
          <w:p w14:paraId="1346477E" w14:textId="77777777" w:rsidR="005509E8" w:rsidRPr="005509E8" w:rsidRDefault="005509E8">
            <w:r w:rsidRPr="005509E8">
              <w:t>https://stackoverflow.com/questions/55026965/remove-periods-dots-in-entire-data-frame</w:t>
            </w:r>
          </w:p>
        </w:tc>
        <w:tc>
          <w:tcPr>
            <w:tcW w:w="9707" w:type="dxa"/>
            <w:noWrap/>
            <w:hideMark/>
          </w:tcPr>
          <w:p w14:paraId="0A31637A" w14:textId="77777777" w:rsidR="005509E8" w:rsidRPr="005509E8" w:rsidRDefault="005509E8">
            <w:r w:rsidRPr="005509E8">
              <w:t>Used to develop method to remove thousand seperators from values in dataframes</w:t>
            </w:r>
          </w:p>
        </w:tc>
      </w:tr>
      <w:tr w:rsidR="005509E8" w:rsidRPr="005509E8" w14:paraId="646E4D61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603C286C" w14:textId="77777777" w:rsidR="005509E8" w:rsidRPr="005509E8" w:rsidRDefault="005509E8">
            <w:r w:rsidRPr="005509E8">
              <w:t>Change column order</w:t>
            </w:r>
          </w:p>
        </w:tc>
        <w:tc>
          <w:tcPr>
            <w:tcW w:w="9567" w:type="dxa"/>
            <w:noWrap/>
            <w:hideMark/>
          </w:tcPr>
          <w:p w14:paraId="7EE79591" w14:textId="77777777" w:rsidR="005509E8" w:rsidRPr="005509E8" w:rsidRDefault="005509E8">
            <w:pPr>
              <w:rPr>
                <w:u w:val="single"/>
              </w:rPr>
            </w:pPr>
            <w:hyperlink r:id="rId12" w:history="1">
              <w:r w:rsidRPr="005509E8">
                <w:rPr>
                  <w:rStyle w:val="Hyperlink"/>
                </w:rPr>
                <w:t>https://dplyr.tidyverse.org/reference/relocate.html</w:t>
              </w:r>
            </w:hyperlink>
          </w:p>
        </w:tc>
        <w:tc>
          <w:tcPr>
            <w:tcW w:w="9707" w:type="dxa"/>
            <w:noWrap/>
            <w:hideMark/>
          </w:tcPr>
          <w:p w14:paraId="1561CFD1" w14:textId="77777777" w:rsidR="005509E8" w:rsidRPr="005509E8" w:rsidRDefault="005509E8">
            <w:r w:rsidRPr="005509E8">
              <w:t>Used to have a more elegant method of reordering columns than using a select</w:t>
            </w:r>
          </w:p>
        </w:tc>
      </w:tr>
      <w:tr w:rsidR="005509E8" w:rsidRPr="005509E8" w14:paraId="1F503AFB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769B74E0" w14:textId="77777777" w:rsidR="005509E8" w:rsidRPr="005509E8" w:rsidRDefault="005509E8">
            <w:r w:rsidRPr="005509E8">
              <w:t>Remove all special characters from a string in R</w:t>
            </w:r>
          </w:p>
        </w:tc>
        <w:tc>
          <w:tcPr>
            <w:tcW w:w="9567" w:type="dxa"/>
            <w:noWrap/>
            <w:hideMark/>
          </w:tcPr>
          <w:p w14:paraId="44DFB221" w14:textId="77777777" w:rsidR="005509E8" w:rsidRPr="005509E8" w:rsidRDefault="005509E8">
            <w:r w:rsidRPr="005509E8">
              <w:t>https://intellipaat.com/community/15034/remove-all-special-characters-from-a-string-in-r</w:t>
            </w:r>
          </w:p>
        </w:tc>
        <w:tc>
          <w:tcPr>
            <w:tcW w:w="9707" w:type="dxa"/>
            <w:noWrap/>
            <w:hideMark/>
          </w:tcPr>
          <w:p w14:paraId="54C18676" w14:textId="77777777" w:rsidR="005509E8" w:rsidRPr="005509E8" w:rsidRDefault="005509E8">
            <w:r w:rsidRPr="005509E8">
              <w:t>Used to clean first names from person dataframe</w:t>
            </w:r>
          </w:p>
        </w:tc>
      </w:tr>
      <w:tr w:rsidR="005509E8" w:rsidRPr="005509E8" w14:paraId="19C3BF81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63F3680D" w14:textId="77777777" w:rsidR="005509E8" w:rsidRPr="005509E8" w:rsidRDefault="005509E8">
            <w:r w:rsidRPr="005509E8">
              <w:t>genderizeR</w:t>
            </w:r>
          </w:p>
        </w:tc>
        <w:tc>
          <w:tcPr>
            <w:tcW w:w="9567" w:type="dxa"/>
            <w:noWrap/>
            <w:hideMark/>
          </w:tcPr>
          <w:p w14:paraId="0BEBB5C2" w14:textId="77777777" w:rsidR="005509E8" w:rsidRPr="005509E8" w:rsidRDefault="005509E8">
            <w:r w:rsidRPr="005509E8">
              <w:t>https://github.com/kalimu/genderizeR</w:t>
            </w:r>
          </w:p>
        </w:tc>
        <w:tc>
          <w:tcPr>
            <w:tcW w:w="9707" w:type="dxa"/>
            <w:noWrap/>
            <w:hideMark/>
          </w:tcPr>
          <w:p w14:paraId="6CA890B1" w14:textId="77777777" w:rsidR="005509E8" w:rsidRPr="005509E8" w:rsidRDefault="005509E8">
            <w:r w:rsidRPr="005509E8">
              <w:t>Package used to access the genderize API easily and process names - detailed citation available on the page</w:t>
            </w:r>
          </w:p>
        </w:tc>
      </w:tr>
      <w:tr w:rsidR="005509E8" w:rsidRPr="005509E8" w14:paraId="2A420ECF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05966C3E" w14:textId="77777777" w:rsidR="005509E8" w:rsidRPr="005509E8" w:rsidRDefault="005509E8">
            <w:r w:rsidRPr="005509E8">
              <w:t>R for Data Science - Data Import - Parsering a vector</w:t>
            </w:r>
          </w:p>
        </w:tc>
        <w:tc>
          <w:tcPr>
            <w:tcW w:w="9567" w:type="dxa"/>
            <w:noWrap/>
            <w:hideMark/>
          </w:tcPr>
          <w:p w14:paraId="76C338B9" w14:textId="77777777" w:rsidR="005509E8" w:rsidRPr="005509E8" w:rsidRDefault="005509E8">
            <w:r w:rsidRPr="005509E8">
              <w:t>https://r4ds.had.co.nz/data-import.html#parsing-a-vector</w:t>
            </w:r>
          </w:p>
        </w:tc>
        <w:tc>
          <w:tcPr>
            <w:tcW w:w="9707" w:type="dxa"/>
            <w:noWrap/>
            <w:hideMark/>
          </w:tcPr>
          <w:p w14:paraId="3A6405DF" w14:textId="77777777" w:rsidR="005509E8" w:rsidRPr="005509E8" w:rsidRDefault="005509E8">
            <w:r w:rsidRPr="005509E8">
              <w:t>Used to solve an encoding issues with names</w:t>
            </w:r>
          </w:p>
        </w:tc>
      </w:tr>
      <w:tr w:rsidR="005509E8" w:rsidRPr="005509E8" w14:paraId="6043C6FD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433EEA06" w14:textId="77777777" w:rsidR="005509E8" w:rsidRPr="005509E8" w:rsidRDefault="005509E8">
            <w:r w:rsidRPr="005509E8">
              <w:t>How to plot multiple data series in GGPLOT</w:t>
            </w:r>
          </w:p>
        </w:tc>
        <w:tc>
          <w:tcPr>
            <w:tcW w:w="9567" w:type="dxa"/>
            <w:noWrap/>
            <w:hideMark/>
          </w:tcPr>
          <w:p w14:paraId="5FA4C550" w14:textId="77777777" w:rsidR="005509E8" w:rsidRPr="005509E8" w:rsidRDefault="005509E8">
            <w:r w:rsidRPr="005509E8">
              <w:t>https://www.sixhat.net/how-to-plot-multpile-data-series-with-ggplot.html</w:t>
            </w:r>
          </w:p>
        </w:tc>
        <w:tc>
          <w:tcPr>
            <w:tcW w:w="9707" w:type="dxa"/>
            <w:noWrap/>
            <w:hideMark/>
          </w:tcPr>
          <w:p w14:paraId="4F3285CC" w14:textId="77777777" w:rsidR="005509E8" w:rsidRPr="005509E8" w:rsidRDefault="005509E8">
            <w:r w:rsidRPr="005509E8">
              <w:t>Used to plot two data series to the same graph and have a legend show</w:t>
            </w:r>
          </w:p>
        </w:tc>
      </w:tr>
      <w:tr w:rsidR="005509E8" w:rsidRPr="005509E8" w14:paraId="50B81187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2335B69F" w14:textId="77777777" w:rsidR="005509E8" w:rsidRPr="005509E8" w:rsidRDefault="005509E8">
            <w:r w:rsidRPr="005509E8">
              <w:t>Relational Data</w:t>
            </w:r>
          </w:p>
        </w:tc>
        <w:tc>
          <w:tcPr>
            <w:tcW w:w="9567" w:type="dxa"/>
            <w:noWrap/>
            <w:hideMark/>
          </w:tcPr>
          <w:p w14:paraId="5EABBC04" w14:textId="77777777" w:rsidR="005509E8" w:rsidRPr="005509E8" w:rsidRDefault="005509E8">
            <w:r w:rsidRPr="005509E8">
              <w:t>https://r4ds.had.co.nz/relational-data.html</w:t>
            </w:r>
          </w:p>
        </w:tc>
        <w:tc>
          <w:tcPr>
            <w:tcW w:w="9707" w:type="dxa"/>
            <w:noWrap/>
            <w:hideMark/>
          </w:tcPr>
          <w:p w14:paraId="7D58BF83" w14:textId="77777777" w:rsidR="005509E8" w:rsidRPr="005509E8" w:rsidRDefault="005509E8">
            <w:r w:rsidRPr="005509E8">
              <w:t>Used to plan out dataset schema and idenify appropriate primary and foreign keys</w:t>
            </w:r>
          </w:p>
        </w:tc>
      </w:tr>
      <w:tr w:rsidR="005509E8" w:rsidRPr="005509E8" w14:paraId="01793A5D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40855B82" w14:textId="77777777" w:rsidR="005509E8" w:rsidRPr="005509E8" w:rsidRDefault="005509E8">
            <w:r w:rsidRPr="005509E8">
              <w:t>GGPlot Legend Title, Position and Labels</w:t>
            </w:r>
          </w:p>
        </w:tc>
        <w:tc>
          <w:tcPr>
            <w:tcW w:w="9567" w:type="dxa"/>
            <w:noWrap/>
            <w:hideMark/>
          </w:tcPr>
          <w:p w14:paraId="5714608B" w14:textId="77777777" w:rsidR="005509E8" w:rsidRPr="005509E8" w:rsidRDefault="005509E8">
            <w:pPr>
              <w:rPr>
                <w:u w:val="single"/>
              </w:rPr>
            </w:pPr>
            <w:hyperlink r:id="rId13" w:history="1">
              <w:r w:rsidRPr="005509E8">
                <w:rPr>
                  <w:rStyle w:val="Hyperlink"/>
                </w:rPr>
                <w:t>https://www.datanovia.com/en/blog/ggplot-legend-title-position-and-labels/</w:t>
              </w:r>
            </w:hyperlink>
          </w:p>
        </w:tc>
        <w:tc>
          <w:tcPr>
            <w:tcW w:w="9707" w:type="dxa"/>
            <w:noWrap/>
            <w:hideMark/>
          </w:tcPr>
          <w:p w14:paraId="43C897ED" w14:textId="77777777" w:rsidR="005509E8" w:rsidRPr="005509E8" w:rsidRDefault="005509E8">
            <w:r w:rsidRPr="005509E8">
              <w:t>Used to customise plot legends</w:t>
            </w:r>
          </w:p>
        </w:tc>
      </w:tr>
      <w:tr w:rsidR="005509E8" w:rsidRPr="005509E8" w14:paraId="2FDD92D5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22C0BE67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How to rank within groups in R</w:t>
            </w:r>
          </w:p>
        </w:tc>
        <w:tc>
          <w:tcPr>
            <w:tcW w:w="9567" w:type="dxa"/>
            <w:noWrap/>
            <w:hideMark/>
          </w:tcPr>
          <w:p w14:paraId="57554D3C" w14:textId="77777777" w:rsidR="005509E8" w:rsidRPr="005509E8" w:rsidRDefault="005509E8">
            <w:pPr>
              <w:rPr>
                <w:i/>
                <w:iCs/>
                <w:u w:val="single"/>
              </w:rPr>
            </w:pPr>
            <w:r w:rsidRPr="005509E8">
              <w:rPr>
                <w:i/>
                <w:iCs/>
                <w:u w:val="single"/>
              </w:rPr>
              <w:t>https://stackoverflow.com/questions/31859175/how-to-rank-within-groups-in-r/43666202#43666202</w:t>
            </w:r>
          </w:p>
        </w:tc>
        <w:tc>
          <w:tcPr>
            <w:tcW w:w="9707" w:type="dxa"/>
            <w:noWrap/>
            <w:hideMark/>
          </w:tcPr>
          <w:p w14:paraId="7E80D7A3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Used to add a rank column that had the rank of cases within groups</w:t>
            </w:r>
          </w:p>
        </w:tc>
      </w:tr>
      <w:tr w:rsidR="005509E8" w:rsidRPr="005509E8" w14:paraId="40E14BC0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6256D0B7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How to import multiple .csv files at once</w:t>
            </w:r>
          </w:p>
        </w:tc>
        <w:tc>
          <w:tcPr>
            <w:tcW w:w="9567" w:type="dxa"/>
            <w:noWrap/>
            <w:hideMark/>
          </w:tcPr>
          <w:p w14:paraId="3791E66E" w14:textId="77777777" w:rsidR="005509E8" w:rsidRPr="005509E8" w:rsidRDefault="005509E8">
            <w:pPr>
              <w:rPr>
                <w:i/>
                <w:iCs/>
                <w:u w:val="single"/>
              </w:rPr>
            </w:pPr>
            <w:hyperlink r:id="rId14" w:history="1">
              <w:r w:rsidRPr="005509E8">
                <w:rPr>
                  <w:rStyle w:val="Hyperlink"/>
                  <w:i/>
                  <w:iCs/>
                </w:rPr>
                <w:t>https://stackoverflow.com/questions/11433432/how-to-import-multiple-csv-files-at-once</w:t>
              </w:r>
            </w:hyperlink>
          </w:p>
        </w:tc>
        <w:tc>
          <w:tcPr>
            <w:tcW w:w="9707" w:type="dxa"/>
            <w:noWrap/>
            <w:hideMark/>
          </w:tcPr>
          <w:p w14:paraId="7341DDA7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Used to load a folder of CSV files into a named list of dataframes.</w:t>
            </w:r>
          </w:p>
        </w:tc>
      </w:tr>
      <w:tr w:rsidR="005509E8" w:rsidRPr="005509E8" w14:paraId="263AF777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1E23D6CD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Change density plot to count and scaled axis</w:t>
            </w:r>
          </w:p>
        </w:tc>
        <w:tc>
          <w:tcPr>
            <w:tcW w:w="9567" w:type="dxa"/>
            <w:noWrap/>
            <w:hideMark/>
          </w:tcPr>
          <w:p w14:paraId="5FF425FA" w14:textId="77777777" w:rsidR="005509E8" w:rsidRPr="005509E8" w:rsidRDefault="005509E8">
            <w:pPr>
              <w:rPr>
                <w:i/>
                <w:iCs/>
                <w:u w:val="single"/>
              </w:rPr>
            </w:pPr>
            <w:hyperlink r:id="rId15" w:history="1">
              <w:r w:rsidRPr="005509E8">
                <w:rPr>
                  <w:rStyle w:val="Hyperlink"/>
                  <w:i/>
                  <w:iCs/>
                </w:rPr>
                <w:t>https://stackoverflow.com/a/51386116</w:t>
              </w:r>
            </w:hyperlink>
          </w:p>
        </w:tc>
        <w:tc>
          <w:tcPr>
            <w:tcW w:w="9707" w:type="dxa"/>
            <w:noWrap/>
            <w:hideMark/>
          </w:tcPr>
          <w:p w14:paraId="3461C7CE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Used to change a denisty plot to a smoothed count plot</w:t>
            </w:r>
          </w:p>
        </w:tc>
      </w:tr>
      <w:tr w:rsidR="005509E8" w:rsidRPr="005509E8" w14:paraId="60B3C8CA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3F344A9A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How to deal with zero in log plot</w:t>
            </w:r>
          </w:p>
        </w:tc>
        <w:tc>
          <w:tcPr>
            <w:tcW w:w="9567" w:type="dxa"/>
            <w:noWrap/>
            <w:hideMark/>
          </w:tcPr>
          <w:p w14:paraId="541EBC87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https://stackoverflow.com/questions/40219639/how-to-deal-with-zero-in-log-plot</w:t>
            </w:r>
          </w:p>
        </w:tc>
        <w:tc>
          <w:tcPr>
            <w:tcW w:w="9707" w:type="dxa"/>
            <w:noWrap/>
            <w:hideMark/>
          </w:tcPr>
          <w:p w14:paraId="3A3364EE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Used to handle log transformations on a plot when the dataset includes zeros that need plotting</w:t>
            </w:r>
          </w:p>
        </w:tc>
      </w:tr>
      <w:tr w:rsidR="005509E8" w:rsidRPr="005509E8" w14:paraId="7B467AEB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6C2ACE6A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GDPR Compliance for Web Scraping</w:t>
            </w:r>
          </w:p>
        </w:tc>
        <w:tc>
          <w:tcPr>
            <w:tcW w:w="9567" w:type="dxa"/>
            <w:noWrap/>
            <w:hideMark/>
          </w:tcPr>
          <w:p w14:paraId="413D9AF7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https://www.zyte.com/blog/web-scraping-gdpr-compliance-guide/</w:t>
            </w:r>
          </w:p>
        </w:tc>
        <w:tc>
          <w:tcPr>
            <w:tcW w:w="9707" w:type="dxa"/>
            <w:noWrap/>
            <w:hideMark/>
          </w:tcPr>
          <w:p w14:paraId="736EC347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Used to review and establish GDPR compliance of project and web scraping</w:t>
            </w:r>
          </w:p>
        </w:tc>
      </w:tr>
      <w:tr w:rsidR="005509E8" w:rsidRPr="005509E8" w14:paraId="55F984F5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59E67A96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lastRenderedPageBreak/>
              <w:t>GDPR and Research – An Overview for Researchers</w:t>
            </w:r>
          </w:p>
        </w:tc>
        <w:tc>
          <w:tcPr>
            <w:tcW w:w="9567" w:type="dxa"/>
            <w:noWrap/>
            <w:hideMark/>
          </w:tcPr>
          <w:p w14:paraId="79F9B803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https://www.ukri.org/wp-content/uploads/2020/10/UKRI-020920-GDPR-FAQs.pdf</w:t>
            </w:r>
          </w:p>
        </w:tc>
        <w:tc>
          <w:tcPr>
            <w:tcW w:w="9707" w:type="dxa"/>
            <w:noWrap/>
            <w:hideMark/>
          </w:tcPr>
          <w:p w14:paraId="7C153E07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Used to review and establish GDPR compliance of project and web scraping</w:t>
            </w:r>
          </w:p>
        </w:tc>
      </w:tr>
      <w:tr w:rsidR="005509E8" w:rsidRPr="005509E8" w14:paraId="1A3179F1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606E92EE" w14:textId="77777777" w:rsidR="005509E8" w:rsidRPr="005509E8" w:rsidRDefault="005509E8">
            <w:pPr>
              <w:rPr>
                <w:i/>
                <w:iCs/>
                <w:u w:val="single"/>
              </w:rPr>
            </w:pPr>
            <w:hyperlink r:id="rId16" w:history="1">
              <w:r w:rsidRPr="005509E8">
                <w:rPr>
                  <w:rStyle w:val="Hyperlink"/>
                  <w:i/>
                  <w:iCs/>
                </w:rPr>
                <w:t>Remove space between plotted data and the axes</w:t>
              </w:r>
            </w:hyperlink>
          </w:p>
        </w:tc>
        <w:tc>
          <w:tcPr>
            <w:tcW w:w="9567" w:type="dxa"/>
            <w:noWrap/>
            <w:hideMark/>
          </w:tcPr>
          <w:p w14:paraId="0D078BD5" w14:textId="77777777" w:rsidR="005509E8" w:rsidRPr="005509E8" w:rsidRDefault="005509E8">
            <w:pPr>
              <w:rPr>
                <w:i/>
                <w:iCs/>
                <w:u w:val="single"/>
              </w:rPr>
            </w:pPr>
            <w:hyperlink r:id="rId17" w:history="1">
              <w:r w:rsidRPr="005509E8">
                <w:rPr>
                  <w:rStyle w:val="Hyperlink"/>
                  <w:i/>
                  <w:iCs/>
                </w:rPr>
                <w:t>https://stackoverflow.com/questions/22945651/remove-space-between-plotted-data-and-the-axes</w:t>
              </w:r>
            </w:hyperlink>
          </w:p>
        </w:tc>
        <w:tc>
          <w:tcPr>
            <w:tcW w:w="9707" w:type="dxa"/>
            <w:noWrap/>
            <w:hideMark/>
          </w:tcPr>
          <w:p w14:paraId="758C15E9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Used to removed gaps between axis and plotted data - cleaning up axis</w:t>
            </w:r>
          </w:p>
        </w:tc>
      </w:tr>
      <w:tr w:rsidR="005509E8" w:rsidRPr="005509E8" w14:paraId="0188786A" w14:textId="77777777" w:rsidTr="005509E8">
        <w:trPr>
          <w:trHeight w:val="300"/>
        </w:trPr>
        <w:tc>
          <w:tcPr>
            <w:tcW w:w="5760" w:type="dxa"/>
            <w:noWrap/>
            <w:hideMark/>
          </w:tcPr>
          <w:p w14:paraId="771FD469" w14:textId="77777777" w:rsidR="005509E8" w:rsidRPr="005509E8" w:rsidRDefault="005509E8">
            <w:pPr>
              <w:rPr>
                <w:i/>
                <w:iCs/>
                <w:u w:val="single"/>
              </w:rPr>
            </w:pPr>
            <w:hyperlink r:id="rId18" w:history="1">
              <w:r w:rsidRPr="005509E8">
                <w:rPr>
                  <w:rStyle w:val="Hyperlink"/>
                  <w:i/>
                  <w:iCs/>
                </w:rPr>
                <w:t>Editing legend (text) labels in ggplot</w:t>
              </w:r>
            </w:hyperlink>
          </w:p>
        </w:tc>
        <w:tc>
          <w:tcPr>
            <w:tcW w:w="9567" w:type="dxa"/>
            <w:noWrap/>
            <w:hideMark/>
          </w:tcPr>
          <w:p w14:paraId="1B24B363" w14:textId="77777777" w:rsidR="005509E8" w:rsidRPr="005509E8" w:rsidRDefault="005509E8">
            <w:pPr>
              <w:rPr>
                <w:i/>
                <w:iCs/>
                <w:u w:val="single"/>
              </w:rPr>
            </w:pPr>
            <w:r w:rsidRPr="005509E8">
              <w:rPr>
                <w:i/>
                <w:iCs/>
                <w:u w:val="single"/>
              </w:rPr>
              <w:t>https://stackoverflow.com/questions/23635662/editing-legend-text-labels-in-ggplot</w:t>
            </w:r>
          </w:p>
        </w:tc>
        <w:tc>
          <w:tcPr>
            <w:tcW w:w="9707" w:type="dxa"/>
            <w:noWrap/>
            <w:hideMark/>
          </w:tcPr>
          <w:p w14:paraId="6A029E86" w14:textId="77777777" w:rsidR="005509E8" w:rsidRPr="005509E8" w:rsidRDefault="005509E8">
            <w:pPr>
              <w:rPr>
                <w:i/>
                <w:iCs/>
              </w:rPr>
            </w:pPr>
            <w:r w:rsidRPr="005509E8">
              <w:rPr>
                <w:i/>
                <w:iCs/>
              </w:rPr>
              <w:t>Used to edit legend labels for plots</w:t>
            </w:r>
          </w:p>
        </w:tc>
      </w:tr>
    </w:tbl>
    <w:p w14:paraId="6A69638C" w14:textId="6883DBC9" w:rsidR="0073220F" w:rsidRDefault="0073220F" w:rsidP="0073220F">
      <w:pPr>
        <w:pStyle w:val="Heading1"/>
      </w:pPr>
      <w:r>
        <w:t>To do items for coming week</w:t>
      </w:r>
      <w:r w:rsidR="001D1348">
        <w:t>s</w:t>
      </w:r>
    </w:p>
    <w:p w14:paraId="7DDDC4CD" w14:textId="6142C91B" w:rsidR="00D46B0F" w:rsidRPr="00D46B0F" w:rsidRDefault="00E32456" w:rsidP="001D1348">
      <w:pPr>
        <w:pStyle w:val="ListParagraph"/>
        <w:numPr>
          <w:ilvl w:val="0"/>
          <w:numId w:val="3"/>
        </w:numPr>
      </w:pPr>
      <w:r>
        <w:t xml:space="preserve"> </w:t>
      </w:r>
      <w:r w:rsidR="005509E8">
        <w:t xml:space="preserve">Finish disso </w:t>
      </w:r>
    </w:p>
    <w:sectPr w:rsidR="00D46B0F" w:rsidRPr="00D46B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22159"/>
    <w:multiLevelType w:val="hybridMultilevel"/>
    <w:tmpl w:val="00C27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931AE"/>
    <w:multiLevelType w:val="hybridMultilevel"/>
    <w:tmpl w:val="1F8C9480"/>
    <w:lvl w:ilvl="0" w:tplc="08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6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98" w:hanging="360"/>
      </w:pPr>
      <w:rPr>
        <w:rFonts w:ascii="Wingdings" w:hAnsi="Wingdings" w:hint="default"/>
      </w:rPr>
    </w:lvl>
  </w:abstractNum>
  <w:abstractNum w:abstractNumId="2" w15:restartNumberingAfterBreak="0">
    <w:nsid w:val="271E745F"/>
    <w:multiLevelType w:val="hybridMultilevel"/>
    <w:tmpl w:val="0FEA0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206A0"/>
    <w:multiLevelType w:val="hybridMultilevel"/>
    <w:tmpl w:val="A470F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112DE"/>
    <w:multiLevelType w:val="hybridMultilevel"/>
    <w:tmpl w:val="EF682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C1051"/>
    <w:multiLevelType w:val="hybridMultilevel"/>
    <w:tmpl w:val="62C499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jQwMDawNDY3NzRV0lEKTi0uzszPAymwrAUAzGQovSwAAAA="/>
  </w:docVars>
  <w:rsids>
    <w:rsidRoot w:val="00527727"/>
    <w:rsid w:val="00027660"/>
    <w:rsid w:val="0007173D"/>
    <w:rsid w:val="000845FC"/>
    <w:rsid w:val="00090D53"/>
    <w:rsid w:val="000B3A5E"/>
    <w:rsid w:val="000C1B47"/>
    <w:rsid w:val="000E4791"/>
    <w:rsid w:val="001207F2"/>
    <w:rsid w:val="001365BA"/>
    <w:rsid w:val="001479C0"/>
    <w:rsid w:val="00184F6B"/>
    <w:rsid w:val="00193500"/>
    <w:rsid w:val="001A3BEE"/>
    <w:rsid w:val="001C27D8"/>
    <w:rsid w:val="001D1348"/>
    <w:rsid w:val="001D7E00"/>
    <w:rsid w:val="001F099E"/>
    <w:rsid w:val="001F39DE"/>
    <w:rsid w:val="001F56E7"/>
    <w:rsid w:val="001F6199"/>
    <w:rsid w:val="00203977"/>
    <w:rsid w:val="00211226"/>
    <w:rsid w:val="00211964"/>
    <w:rsid w:val="002645DB"/>
    <w:rsid w:val="00292A85"/>
    <w:rsid w:val="002C585A"/>
    <w:rsid w:val="002D7E13"/>
    <w:rsid w:val="002E12BC"/>
    <w:rsid w:val="002E44DF"/>
    <w:rsid w:val="002E5E0D"/>
    <w:rsid w:val="002F00B5"/>
    <w:rsid w:val="002F5712"/>
    <w:rsid w:val="00306B84"/>
    <w:rsid w:val="0031154C"/>
    <w:rsid w:val="0032265B"/>
    <w:rsid w:val="003310FD"/>
    <w:rsid w:val="00342566"/>
    <w:rsid w:val="00347367"/>
    <w:rsid w:val="00367E80"/>
    <w:rsid w:val="00377559"/>
    <w:rsid w:val="00390F5A"/>
    <w:rsid w:val="00391703"/>
    <w:rsid w:val="0039607B"/>
    <w:rsid w:val="003D2D18"/>
    <w:rsid w:val="003D5A96"/>
    <w:rsid w:val="003E313B"/>
    <w:rsid w:val="003E3361"/>
    <w:rsid w:val="003F5B81"/>
    <w:rsid w:val="00410A7C"/>
    <w:rsid w:val="004528EC"/>
    <w:rsid w:val="004C05CB"/>
    <w:rsid w:val="004E3096"/>
    <w:rsid w:val="005018F9"/>
    <w:rsid w:val="00511090"/>
    <w:rsid w:val="00527727"/>
    <w:rsid w:val="00542968"/>
    <w:rsid w:val="005509E8"/>
    <w:rsid w:val="005725DB"/>
    <w:rsid w:val="005974E1"/>
    <w:rsid w:val="005B7B3A"/>
    <w:rsid w:val="005C1984"/>
    <w:rsid w:val="005C5A6C"/>
    <w:rsid w:val="005C755D"/>
    <w:rsid w:val="005D117F"/>
    <w:rsid w:val="0060234F"/>
    <w:rsid w:val="00612764"/>
    <w:rsid w:val="00614D4E"/>
    <w:rsid w:val="00625185"/>
    <w:rsid w:val="00670557"/>
    <w:rsid w:val="006829F8"/>
    <w:rsid w:val="006D0489"/>
    <w:rsid w:val="006D052F"/>
    <w:rsid w:val="006E0836"/>
    <w:rsid w:val="006E37DA"/>
    <w:rsid w:val="007056F1"/>
    <w:rsid w:val="00706F8E"/>
    <w:rsid w:val="0073220F"/>
    <w:rsid w:val="00790B78"/>
    <w:rsid w:val="00794D74"/>
    <w:rsid w:val="007A7649"/>
    <w:rsid w:val="007C43B5"/>
    <w:rsid w:val="007C6E26"/>
    <w:rsid w:val="007D2B0B"/>
    <w:rsid w:val="007E19FF"/>
    <w:rsid w:val="00805F63"/>
    <w:rsid w:val="0080629C"/>
    <w:rsid w:val="00834015"/>
    <w:rsid w:val="0084587F"/>
    <w:rsid w:val="008626EE"/>
    <w:rsid w:val="00867D32"/>
    <w:rsid w:val="008818E3"/>
    <w:rsid w:val="00887CAD"/>
    <w:rsid w:val="00897777"/>
    <w:rsid w:val="008A10F5"/>
    <w:rsid w:val="008B1775"/>
    <w:rsid w:val="008B57F5"/>
    <w:rsid w:val="008C6F3C"/>
    <w:rsid w:val="008F0631"/>
    <w:rsid w:val="008F5854"/>
    <w:rsid w:val="00912CEA"/>
    <w:rsid w:val="00966A74"/>
    <w:rsid w:val="009B12B5"/>
    <w:rsid w:val="009B2CA1"/>
    <w:rsid w:val="009F5F94"/>
    <w:rsid w:val="00A025F4"/>
    <w:rsid w:val="00A33802"/>
    <w:rsid w:val="00A37822"/>
    <w:rsid w:val="00A43468"/>
    <w:rsid w:val="00A4631E"/>
    <w:rsid w:val="00A56A43"/>
    <w:rsid w:val="00A641B5"/>
    <w:rsid w:val="00A72FDF"/>
    <w:rsid w:val="00A73FD2"/>
    <w:rsid w:val="00A8325B"/>
    <w:rsid w:val="00A86B4D"/>
    <w:rsid w:val="00AA001C"/>
    <w:rsid w:val="00AB337A"/>
    <w:rsid w:val="00AB3ECB"/>
    <w:rsid w:val="00AB7852"/>
    <w:rsid w:val="00AC70FF"/>
    <w:rsid w:val="00AD536A"/>
    <w:rsid w:val="00AD7587"/>
    <w:rsid w:val="00B21C40"/>
    <w:rsid w:val="00B26035"/>
    <w:rsid w:val="00B50BE1"/>
    <w:rsid w:val="00B51CD4"/>
    <w:rsid w:val="00B5205A"/>
    <w:rsid w:val="00B81C64"/>
    <w:rsid w:val="00BA332B"/>
    <w:rsid w:val="00BD00F0"/>
    <w:rsid w:val="00BD6892"/>
    <w:rsid w:val="00BE0090"/>
    <w:rsid w:val="00BE3450"/>
    <w:rsid w:val="00C05985"/>
    <w:rsid w:val="00C100F4"/>
    <w:rsid w:val="00C1120B"/>
    <w:rsid w:val="00C3338E"/>
    <w:rsid w:val="00C54C35"/>
    <w:rsid w:val="00C65E58"/>
    <w:rsid w:val="00C7337B"/>
    <w:rsid w:val="00C75757"/>
    <w:rsid w:val="00C837EB"/>
    <w:rsid w:val="00C8606F"/>
    <w:rsid w:val="00C91320"/>
    <w:rsid w:val="00CC5061"/>
    <w:rsid w:val="00CE68BA"/>
    <w:rsid w:val="00CE71D7"/>
    <w:rsid w:val="00D23804"/>
    <w:rsid w:val="00D446E0"/>
    <w:rsid w:val="00D46B0F"/>
    <w:rsid w:val="00DA43A8"/>
    <w:rsid w:val="00DF6C5B"/>
    <w:rsid w:val="00E06F14"/>
    <w:rsid w:val="00E23C09"/>
    <w:rsid w:val="00E32456"/>
    <w:rsid w:val="00E64510"/>
    <w:rsid w:val="00E815E0"/>
    <w:rsid w:val="00E8167D"/>
    <w:rsid w:val="00E87170"/>
    <w:rsid w:val="00ED5FF1"/>
    <w:rsid w:val="00F06F2E"/>
    <w:rsid w:val="00F34903"/>
    <w:rsid w:val="00F44A91"/>
    <w:rsid w:val="00F45DC9"/>
    <w:rsid w:val="00F57956"/>
    <w:rsid w:val="00F72C53"/>
    <w:rsid w:val="00FC5964"/>
    <w:rsid w:val="00FD2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E8BAF"/>
  <w15:chartTrackingRefBased/>
  <w15:docId w15:val="{1406524B-B438-42D5-BD3B-0D545877C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2F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53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E64510"/>
    <w:pPr>
      <w:spacing w:after="0" w:line="240" w:lineRule="auto"/>
      <w:jc w:val="center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479C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D2F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D2F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2F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E00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4791"/>
    <w:rPr>
      <w:color w:val="0563C1"/>
      <w:u w:val="single"/>
    </w:rPr>
  </w:style>
  <w:style w:type="table" w:styleId="TableGrid">
    <w:name w:val="Table Grid"/>
    <w:basedOn w:val="TableNormal"/>
    <w:uiPriority w:val="39"/>
    <w:rsid w:val="000E47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C6E2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434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D53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jsonlite/vignettes/json-aaquickstart.html" TargetMode="External"/><Relationship Id="rId13" Type="http://schemas.openxmlformats.org/officeDocument/2006/relationships/hyperlink" Target="https://www.datanovia.com/en/blog/ggplot-legend-title-position-and-labels/" TargetMode="External"/><Relationship Id="rId18" Type="http://schemas.openxmlformats.org/officeDocument/2006/relationships/hyperlink" Target="https://stackoverflow.com/questions/23635662/editing-legend-text-labels-in-ggplot" TargetMode="External"/><Relationship Id="rId3" Type="http://schemas.openxmlformats.org/officeDocument/2006/relationships/styles" Target="styles.xml"/><Relationship Id="rId7" Type="http://schemas.openxmlformats.org/officeDocument/2006/relationships/hyperlink" Target="https://gtr.ukri.org/resources/GtR-1-API-v3.3.pdf" TargetMode="External"/><Relationship Id="rId12" Type="http://schemas.openxmlformats.org/officeDocument/2006/relationships/hyperlink" Target="https://dplyr.tidyverse.org/reference/relocate.html" TargetMode="External"/><Relationship Id="rId17" Type="http://schemas.openxmlformats.org/officeDocument/2006/relationships/hyperlink" Target="https://stackoverflow.com/questions/22945651/remove-space-between-plotted-data-and-the-axe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tackoverflow.com/questions/22945651/remove-space-between-plotted-data-and-the-axe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stackoverflow.com/questions/12193779/how-to-write-trycatch-in-r" TargetMode="External"/><Relationship Id="rId11" Type="http://schemas.openxmlformats.org/officeDocument/2006/relationships/hyperlink" Target="https://statisticsglobe.com/warning-message-nas-introduced-by-coercion-in-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tackoverflow.com/a/51386116" TargetMode="External"/><Relationship Id="rId10" Type="http://schemas.openxmlformats.org/officeDocument/2006/relationships/hyperlink" Target="https://drawsql.app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tackoverflow.com/questions/14577412/how-to-convert-variable-object-name-into-string" TargetMode="External"/><Relationship Id="rId14" Type="http://schemas.openxmlformats.org/officeDocument/2006/relationships/hyperlink" Target="https://stackoverflow.com/questions/11433432/how-to-import-multiple-csv-files-at-o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AA1E3-077D-413D-9F31-1D495CCB8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2</TotalTime>
  <Pages>3</Pages>
  <Words>992</Words>
  <Characters>5656</Characters>
  <Application>Microsoft Office Word</Application>
  <DocSecurity>0</DocSecurity>
  <Lines>47</Lines>
  <Paragraphs>13</Paragraphs>
  <ScaleCrop>false</ScaleCrop>
  <Company/>
  <LinksUpToDate>false</LinksUpToDate>
  <CharactersWithSpaces>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</dc:creator>
  <cp:keywords/>
  <dc:description/>
  <cp:lastModifiedBy>Joseph Wilson</cp:lastModifiedBy>
  <cp:revision>166</cp:revision>
  <dcterms:created xsi:type="dcterms:W3CDTF">2021-07-08T12:29:00Z</dcterms:created>
  <dcterms:modified xsi:type="dcterms:W3CDTF">2021-08-20T13:59:00Z</dcterms:modified>
</cp:coreProperties>
</file>